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8565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Nela Bierna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ta Biernac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